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52" w:type="dxa"/>
        <w:tblLook w:val="04A0" w:firstRow="1" w:lastRow="0" w:firstColumn="1" w:lastColumn="0" w:noHBand="0" w:noVBand="1"/>
      </w:tblPr>
      <w:tblGrid>
        <w:gridCol w:w="5103"/>
        <w:gridCol w:w="10349"/>
      </w:tblGrid>
      <w:tr w:rsidR="008812B9" w:rsidRPr="008812B9" w14:paraId="29945DFF" w14:textId="77777777" w:rsidTr="0011771F">
        <w:tc>
          <w:tcPr>
            <w:tcW w:w="5103" w:type="dxa"/>
            <w:shd w:val="clear" w:color="auto" w:fill="auto"/>
            <w:vAlign w:val="center"/>
          </w:tcPr>
          <w:p w14:paraId="41EBBDD6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</w:rPr>
            </w:pPr>
            <w:r w:rsidRPr="008812B9">
              <w:rPr>
                <w:rFonts w:ascii="Times New Roman" w:eastAsia="Times New Roman" w:hAnsi="Times New Roman" w:cs="Arial"/>
                <w:bCs/>
                <w:sz w:val="24"/>
                <w:szCs w:val="24"/>
              </w:rPr>
              <w:t xml:space="preserve">    TRƯỜNG ĐH THỦ DẦU MỘT</w:t>
            </w:r>
          </w:p>
          <w:p w14:paraId="0BDEA1B2" w14:textId="3EADDE8C" w:rsidR="008812B9" w:rsidRPr="008812B9" w:rsidRDefault="00637066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</w:rPr>
              <w:t>VIỆN KỸ</w:t>
            </w:r>
            <w:r w:rsidR="008812B9"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</w:rPr>
              <w:t xml:space="preserve"> THUẬT CÔNG NGHỆ</w:t>
            </w:r>
          </w:p>
        </w:tc>
        <w:tc>
          <w:tcPr>
            <w:tcW w:w="10349" w:type="dxa"/>
            <w:shd w:val="clear" w:color="auto" w:fill="auto"/>
            <w:vAlign w:val="center"/>
          </w:tcPr>
          <w:p w14:paraId="76EDF32A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  <w:t>CỘNG HÒA XÃ HỘI CHỦ NGHĨA VIỆT NAM</w:t>
            </w:r>
          </w:p>
          <w:p w14:paraId="219699BB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  <w:t>Độc lập – Tự do – Hạnh phúc</w:t>
            </w:r>
          </w:p>
        </w:tc>
      </w:tr>
    </w:tbl>
    <w:p w14:paraId="3BE6C8EB" w14:textId="77777777" w:rsidR="008812B9" w:rsidRPr="008812B9" w:rsidRDefault="008812B9" w:rsidP="008812B9">
      <w:pPr>
        <w:spacing w:before="240" w:after="120" w:line="240" w:lineRule="auto"/>
        <w:rPr>
          <w:rFonts w:ascii="Times New Roman" w:eastAsia="Times New Roman" w:hAnsi="Times New Roman" w:cs="Arial"/>
          <w:bCs/>
          <w:sz w:val="24"/>
          <w:szCs w:val="24"/>
        </w:rPr>
      </w:pPr>
      <w:r w:rsidRPr="008812B9">
        <w:rPr>
          <w:rFonts w:ascii="Times New Roman" w:eastAsia="Times New Roman" w:hAnsi="Times New Roman" w:cs="Arial"/>
          <w:b/>
          <w:bCs/>
          <w:noProof/>
          <w:sz w:val="32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29152C03" wp14:editId="2C46330D">
                <wp:simplePos x="0" y="0"/>
                <wp:positionH relativeFrom="column">
                  <wp:posOffset>5947410</wp:posOffset>
                </wp:positionH>
                <wp:positionV relativeFrom="paragraph">
                  <wp:posOffset>47624</wp:posOffset>
                </wp:positionV>
                <wp:extent cx="1752600" cy="0"/>
                <wp:effectExtent l="0" t="0" r="19050" b="1905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52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2992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468.3pt;margin-top:3.75pt;width:138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"/>
            </w:pict>
          </mc:Fallback>
        </mc:AlternateContent>
      </w:r>
      <w:r w:rsidRPr="008812B9">
        <w:rPr>
          <w:rFonts w:ascii="Times New Roman" w:eastAsia="Times New Roman" w:hAnsi="Times New Roman" w:cs="Arial"/>
          <w:b/>
          <w:bCs/>
          <w:noProof/>
          <w:sz w:val="32"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C2149E6" wp14:editId="441CBDAB">
                <wp:simplePos x="0" y="0"/>
                <wp:positionH relativeFrom="column">
                  <wp:posOffset>1080135</wp:posOffset>
                </wp:positionH>
                <wp:positionV relativeFrom="paragraph">
                  <wp:posOffset>57149</wp:posOffset>
                </wp:positionV>
                <wp:extent cx="1038225" cy="0"/>
                <wp:effectExtent l="0" t="0" r="28575" b="1905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38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66A6DD" id="Straight Arrow Connector 3" o:spid="_x0000_s1026" type="#_x0000_t32" style="position:absolute;margin-left:85.05pt;margin-top:4.5pt;width:81.7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"/>
            </w:pict>
          </mc:Fallback>
        </mc:AlternateContent>
      </w:r>
      <w:bookmarkStart w:id="0" w:name="_Hlk25218784"/>
    </w:p>
    <w:p w14:paraId="1FB6AB93" w14:textId="77777777" w:rsidR="008812B9" w:rsidRPr="008812B9" w:rsidRDefault="008812B9" w:rsidP="008812B9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30"/>
          <w:szCs w:val="30"/>
        </w:rPr>
      </w:pPr>
      <w:bookmarkStart w:id="1" w:name="_Hlk25218509"/>
      <w:bookmarkStart w:id="2" w:name="_Hlk25218503"/>
      <w:bookmarkStart w:id="3" w:name="_Hlk25218664"/>
      <w:r w:rsidRPr="008812B9">
        <w:rPr>
          <w:rFonts w:ascii="Times New Roman" w:eastAsia="Calibri" w:hAnsi="Times New Roman" w:cs="Times New Roman"/>
          <w:b/>
          <w:sz w:val="30"/>
          <w:szCs w:val="30"/>
        </w:rPr>
        <w:t xml:space="preserve">PHIẾU ĐÁNH GIÁ PROJECT </w:t>
      </w:r>
    </w:p>
    <w:p w14:paraId="3DE0F5D4" w14:textId="77777777" w:rsidR="008812B9" w:rsidRPr="008812B9" w:rsidRDefault="008812B9" w:rsidP="008812B9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30"/>
          <w:szCs w:val="30"/>
        </w:rPr>
      </w:pPr>
      <w:r w:rsidRPr="008812B9">
        <w:rPr>
          <w:rFonts w:ascii="Times New Roman" w:eastAsia="Calibri" w:hAnsi="Times New Roman" w:cs="Times New Roman"/>
          <w:i/>
          <w:sz w:val="28"/>
        </w:rPr>
        <w:t>(Đánh giá quá trình thực hiện, báo cáo văn bản và sản phẩm)</w:t>
      </w:r>
      <w:bookmarkEnd w:id="1"/>
    </w:p>
    <w:bookmarkEnd w:id="2"/>
    <w:p w14:paraId="7A438E2B" w14:textId="77777777" w:rsidR="008812B9" w:rsidRPr="008812B9" w:rsidRDefault="008812B9" w:rsidP="008812B9">
      <w:pPr>
        <w:tabs>
          <w:tab w:val="left" w:leader="dot" w:pos="12049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</w:p>
    <w:p w14:paraId="0CB204C1" w14:textId="7BC92706"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>Học phần:</w:t>
      </w:r>
      <w:r w:rsidR="00637066" w:rsidRPr="00637066">
        <w:t xml:space="preserve"> </w:t>
      </w:r>
      <w:r w:rsidR="00637066" w:rsidRPr="00637066">
        <w:rPr>
          <w:rFonts w:ascii="Times New Roman" w:eastAsia="Calibri" w:hAnsi="Times New Roman" w:cs="Times New Roman"/>
          <w:sz w:val="26"/>
          <w:szCs w:val="26"/>
        </w:rPr>
        <w:t>Nhập môn Trí tuệ nhân tạo</w:t>
      </w:r>
      <w:r w:rsidRPr="008812B9">
        <w:rPr>
          <w:rFonts w:ascii="Times New Roman" w:eastAsia="Calibri" w:hAnsi="Times New Roman" w:cs="Times New Roman"/>
          <w:sz w:val="26"/>
          <w:szCs w:val="26"/>
        </w:rPr>
        <w:tab/>
        <w:t xml:space="preserve"> </w:t>
      </w:r>
    </w:p>
    <w:p w14:paraId="16193AA7" w14:textId="77777777" w:rsidR="00637066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>Họ và tên sinh viên (MSSV):</w:t>
      </w:r>
      <w:r w:rsidR="00637066">
        <w:rPr>
          <w:rFonts w:ascii="Times New Roman" w:eastAsia="Calibri" w:hAnsi="Times New Roman" w:cs="Times New Roman"/>
          <w:sz w:val="26"/>
          <w:szCs w:val="26"/>
        </w:rPr>
        <w:t xml:space="preserve">  </w:t>
      </w:r>
    </w:p>
    <w:p w14:paraId="5A27D83D" w14:textId="459F94B8" w:rsidR="00637066" w:rsidRDefault="00637066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>
        <w:rPr>
          <w:rFonts w:ascii="Times New Roman" w:eastAsia="Calibri" w:hAnsi="Times New Roman" w:cs="Times New Roman"/>
          <w:sz w:val="26"/>
          <w:szCs w:val="26"/>
        </w:rPr>
        <w:t xml:space="preserve"> Mai Văn Chánh _ 1824801030028</w:t>
      </w:r>
    </w:p>
    <w:p w14:paraId="246D20C7" w14:textId="52CAFF3C" w:rsidR="008812B9" w:rsidRPr="008812B9" w:rsidRDefault="00637066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>
        <w:rPr>
          <w:rFonts w:ascii="Times New Roman" w:eastAsia="Calibri" w:hAnsi="Times New Roman" w:cs="Times New Roman"/>
          <w:sz w:val="26"/>
          <w:szCs w:val="26"/>
        </w:rPr>
        <w:t>Bùi Thành Được _1824801030100</w:t>
      </w:r>
      <w:r w:rsidR="008812B9" w:rsidRPr="008812B9">
        <w:rPr>
          <w:rFonts w:ascii="Times New Roman" w:eastAsia="Calibri" w:hAnsi="Times New Roman" w:cs="Times New Roman"/>
          <w:sz w:val="26"/>
          <w:szCs w:val="26"/>
        </w:rPr>
        <w:tab/>
      </w:r>
    </w:p>
    <w:p w14:paraId="098F42C5" w14:textId="77777777"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ab/>
      </w:r>
    </w:p>
    <w:p w14:paraId="4188B93D" w14:textId="50B2FCBC"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ab/>
      </w:r>
    </w:p>
    <w:bookmarkEnd w:id="3"/>
    <w:p w14:paraId="35371EEB" w14:textId="77777777" w:rsidR="008812B9" w:rsidRPr="008812B9" w:rsidRDefault="008812B9" w:rsidP="008812B9">
      <w:pPr>
        <w:spacing w:after="200" w:line="276" w:lineRule="auto"/>
        <w:rPr>
          <w:rFonts w:ascii="Times New Roman" w:eastAsia="Calibri" w:hAnsi="Times New Roman" w:cs="Times New Roman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1332"/>
        <w:gridCol w:w="932"/>
        <w:gridCol w:w="314"/>
        <w:gridCol w:w="1978"/>
        <w:gridCol w:w="2392"/>
        <w:gridCol w:w="2631"/>
        <w:gridCol w:w="1848"/>
      </w:tblGrid>
      <w:tr w:rsidR="008812B9" w:rsidRPr="008812B9" w14:paraId="141A1153" w14:textId="77777777" w:rsidTr="0011771F">
        <w:tc>
          <w:tcPr>
            <w:tcW w:w="1033" w:type="pct"/>
            <w:gridSpan w:val="2"/>
            <w:shd w:val="clear" w:color="auto" w:fill="auto"/>
            <w:vAlign w:val="center"/>
          </w:tcPr>
          <w:bookmarkEnd w:id="0"/>
          <w:p w14:paraId="1EA9FB5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iêu chí</w:t>
            </w:r>
          </w:p>
        </w:tc>
        <w:tc>
          <w:tcPr>
            <w:tcW w:w="282" w:type="pct"/>
            <w:vAlign w:val="center"/>
          </w:tcPr>
          <w:p w14:paraId="7A1BBD2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Trọng số %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1535444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ốt</w:t>
            </w:r>
          </w:p>
          <w:p w14:paraId="37887AC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100%</w:t>
            </w:r>
          </w:p>
        </w:tc>
        <w:tc>
          <w:tcPr>
            <w:tcW w:w="953" w:type="pct"/>
            <w:vAlign w:val="center"/>
          </w:tcPr>
          <w:p w14:paraId="09DC211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Khá</w:t>
            </w:r>
          </w:p>
          <w:p w14:paraId="5CEDD9D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75%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2BCB5504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rung bình</w:t>
            </w:r>
          </w:p>
          <w:p w14:paraId="3289459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50%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57402C44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Kém</w:t>
            </w:r>
          </w:p>
          <w:p w14:paraId="53EF083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0%</w:t>
            </w:r>
          </w:p>
        </w:tc>
      </w:tr>
      <w:tr w:rsidR="008812B9" w:rsidRPr="008812B9" w14:paraId="0C449D71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4717689B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ái độ tham gia tích cực</w:t>
            </w:r>
          </w:p>
        </w:tc>
        <w:tc>
          <w:tcPr>
            <w:tcW w:w="544" w:type="pct"/>
            <w:vAlign w:val="center"/>
          </w:tcPr>
          <w:p w14:paraId="6814D8C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Nêu ý tưởng</w:t>
            </w:r>
          </w:p>
        </w:tc>
        <w:tc>
          <w:tcPr>
            <w:tcW w:w="282" w:type="pct"/>
            <w:vAlign w:val="center"/>
          </w:tcPr>
          <w:p w14:paraId="02CD154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05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10B6D7A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Tích cực tìm kiếm và chủ động đưa ra ý tưởng mang tính mới</w:t>
            </w:r>
          </w:p>
        </w:tc>
        <w:tc>
          <w:tcPr>
            <w:tcW w:w="953" w:type="pct"/>
            <w:vAlign w:val="center"/>
          </w:tcPr>
          <w:p w14:paraId="517B1F3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Tìm kiếm và đưa ra được ý tưởng khá tốt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7B698F1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Chọn ý tưởng trong số được đề nghị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1BA461B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ông quan tâm lựa chọn ý tưởng</w:t>
            </w:r>
          </w:p>
        </w:tc>
      </w:tr>
      <w:tr w:rsidR="008812B9" w:rsidRPr="008812B9" w14:paraId="5A524959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3F58BF3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</w:rPr>
            </w:pPr>
          </w:p>
        </w:tc>
        <w:tc>
          <w:tcPr>
            <w:tcW w:w="544" w:type="pct"/>
            <w:vAlign w:val="center"/>
          </w:tcPr>
          <w:p w14:paraId="4AAD29B4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Lập kế hoạch thực hiện</w:t>
            </w:r>
          </w:p>
        </w:tc>
        <w:tc>
          <w:tcPr>
            <w:tcW w:w="282" w:type="pct"/>
            <w:vAlign w:val="center"/>
          </w:tcPr>
          <w:p w14:paraId="7025AE1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05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7095729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Hoàn toàn hợp lý, không cần điều chỉnh</w:t>
            </w:r>
          </w:p>
        </w:tc>
        <w:tc>
          <w:tcPr>
            <w:tcW w:w="953" w:type="pct"/>
            <w:vAlign w:val="center"/>
          </w:tcPr>
          <w:p w14:paraId="3058EB0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á hợp lý, điều chỉnh chút ít theo góp ý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5E3D815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Chưa hợp lý, có điều chỉnh theo góp ý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78972AC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ông hợp lý và không điều chỉnh theo góp ý</w:t>
            </w:r>
          </w:p>
        </w:tc>
      </w:tr>
      <w:tr w:rsidR="008812B9" w:rsidRPr="008812B9" w14:paraId="1B8722E4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21D4C8CE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Quá trình thực hiện project nghiêm túc</w:t>
            </w:r>
          </w:p>
        </w:tc>
        <w:tc>
          <w:tcPr>
            <w:tcW w:w="544" w:type="pct"/>
            <w:vAlign w:val="center"/>
          </w:tcPr>
          <w:p w14:paraId="7B2848C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Giai đoạn chuẩn bị</w:t>
            </w:r>
          </w:p>
        </w:tc>
        <w:tc>
          <w:tcPr>
            <w:tcW w:w="282" w:type="pct"/>
            <w:vAlign w:val="center"/>
          </w:tcPr>
          <w:p w14:paraId="537CA7C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703D3AA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tốt mọi điều kiện cho việc thực hiện project, có thể khởi động ngay</w:t>
            </w:r>
          </w:p>
        </w:tc>
        <w:tc>
          <w:tcPr>
            <w:tcW w:w="953" w:type="pct"/>
            <w:vAlign w:val="center"/>
          </w:tcPr>
          <w:p w14:paraId="7800362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được đa số điều kiện cho việc thực hiện, có thể khởi động và bổ sung sau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3B2AE24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được một số điều kiện cho việc thực hiện nhưng cần bổ sung thêm mới có thể khởi động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77373207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Không chuẩn bị được điều kiện nào</w:t>
            </w:r>
          </w:p>
        </w:tc>
      </w:tr>
      <w:tr w:rsidR="008812B9" w:rsidRPr="008812B9" w14:paraId="5BA793B5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2A52517B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Merge w:val="restart"/>
            <w:vAlign w:val="center"/>
          </w:tcPr>
          <w:p w14:paraId="330CAE8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Giai đoạn thực hiện</w:t>
            </w:r>
          </w:p>
        </w:tc>
        <w:tc>
          <w:tcPr>
            <w:tcW w:w="282" w:type="pct"/>
            <w:vAlign w:val="center"/>
          </w:tcPr>
          <w:p w14:paraId="0891536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4A38894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hoàn toàn đúng phương pháp</w:t>
            </w:r>
          </w:p>
        </w:tc>
        <w:tc>
          <w:tcPr>
            <w:tcW w:w="953" w:type="pct"/>
            <w:vAlign w:val="center"/>
          </w:tcPr>
          <w:p w14:paraId="75F6545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khá đúng phương pháp, sai sót nhỏ và có sửa chữa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060F2DC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tương đối đúng phương pháp, sai sót quan trọng và có sửa chữa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0F5C1BE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không đúng phương pháp, sai sót không sửa chữa</w:t>
            </w:r>
          </w:p>
        </w:tc>
      </w:tr>
      <w:tr w:rsidR="008812B9" w:rsidRPr="008812B9" w14:paraId="10AA7736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46DA6D5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Merge/>
            <w:vAlign w:val="center"/>
          </w:tcPr>
          <w:p w14:paraId="44A122E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282" w:type="pct"/>
            <w:vAlign w:val="center"/>
          </w:tcPr>
          <w:p w14:paraId="74C4EDA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41DD210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đúng kế hoạch</w:t>
            </w:r>
          </w:p>
        </w:tc>
        <w:tc>
          <w:tcPr>
            <w:tcW w:w="953" w:type="pct"/>
            <w:vAlign w:val="center"/>
          </w:tcPr>
          <w:p w14:paraId="5B4957A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khá đúng kế hoạch, có chậm trễ nhưng không gây ảnh hưởng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27B52F9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tương đối đúng kế hoạch, có chậm trễ gây ảnh hưởng nhưng khắc phục được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6CEE652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chậm trễ, gây ảnh hưởng không khắc phục được</w:t>
            </w:r>
          </w:p>
        </w:tc>
      </w:tr>
      <w:tr w:rsidR="008812B9" w:rsidRPr="008812B9" w14:paraId="518C6F11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76AC0C6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Align w:val="center"/>
          </w:tcPr>
          <w:p w14:paraId="41640D87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 xml:space="preserve">Mức độ đạt được </w:t>
            </w: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lastRenderedPageBreak/>
              <w:t>mục tiêu thành phần</w:t>
            </w:r>
          </w:p>
        </w:tc>
        <w:tc>
          <w:tcPr>
            <w:tcW w:w="282" w:type="pct"/>
            <w:vAlign w:val="center"/>
          </w:tcPr>
          <w:p w14:paraId="3667CCA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lastRenderedPageBreak/>
              <w:t>2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47242AD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sz w:val="28"/>
                <w:lang w:val="vi-VN"/>
              </w:rPr>
              <w:t>Ghi rõ từng mục tiêu thành phần (ở mỗi giai đoạn của project) và thang điểm cụ thể</w:t>
            </w:r>
          </w:p>
        </w:tc>
      </w:tr>
      <w:tr w:rsidR="008812B9" w:rsidRPr="008812B9" w14:paraId="3785446C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138DCDC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Báo cáo kết quả bằng văn bản rõ ràng</w:t>
            </w:r>
          </w:p>
        </w:tc>
        <w:tc>
          <w:tcPr>
            <w:tcW w:w="544" w:type="pct"/>
            <w:shd w:val="clear" w:color="auto" w:fill="auto"/>
            <w:vAlign w:val="center"/>
          </w:tcPr>
          <w:p w14:paraId="421BDC4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Nội dung báo cáo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41DF58B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305BC0D9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Báo cáo tiến trình thực hiện</w:t>
            </w:r>
          </w:p>
          <w:p w14:paraId="4B02002D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Thuyết minh sản phẩm</w:t>
            </w:r>
          </w:p>
          <w:p w14:paraId="26CD92CB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Bài học rút ra</w:t>
            </w:r>
          </w:p>
        </w:tc>
      </w:tr>
      <w:tr w:rsidR="008812B9" w:rsidRPr="008812B9" w14:paraId="14A240C6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0E9EB27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shd w:val="clear" w:color="auto" w:fill="auto"/>
            <w:vAlign w:val="center"/>
          </w:tcPr>
          <w:p w14:paraId="793025E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ình bày báo cáo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472C4B5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09524842" w14:textId="77777777" w:rsidR="008812B9" w:rsidRPr="008812B9" w:rsidRDefault="008812B9" w:rsidP="008812B9">
            <w:pPr>
              <w:numPr>
                <w:ilvl w:val="0"/>
                <w:numId w:val="6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Format nhất quán</w:t>
            </w:r>
          </w:p>
          <w:p w14:paraId="34AAB9AF" w14:textId="77777777" w:rsidR="008812B9" w:rsidRPr="008812B9" w:rsidRDefault="008812B9" w:rsidP="008812B9">
            <w:pPr>
              <w:numPr>
                <w:ilvl w:val="0"/>
                <w:numId w:val="6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Văn phong phù hợp</w:t>
            </w:r>
          </w:p>
        </w:tc>
      </w:tr>
      <w:tr w:rsidR="008812B9" w:rsidRPr="008812B9" w14:paraId="6E1445AE" w14:textId="77777777" w:rsidTr="0011771F">
        <w:tc>
          <w:tcPr>
            <w:tcW w:w="489" w:type="pct"/>
            <w:shd w:val="clear" w:color="auto" w:fill="auto"/>
            <w:vAlign w:val="center"/>
          </w:tcPr>
          <w:p w14:paraId="2F9BA95F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ất lượng sản phẩm đáp ứng các tiêu chí đề ra</w:t>
            </w:r>
          </w:p>
        </w:tc>
        <w:tc>
          <w:tcPr>
            <w:tcW w:w="544" w:type="pct"/>
            <w:shd w:val="clear" w:color="auto" w:fill="auto"/>
            <w:vAlign w:val="center"/>
          </w:tcPr>
          <w:p w14:paraId="01BD794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5CE180F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2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521E439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i/>
                <w:sz w:val="28"/>
                <w:lang w:val="vi-VN"/>
              </w:rPr>
              <w:t>(Ghi rõ các tiêu chí chẩm điểm sản phẩm và thang điểm chi tiết cho từng tiêu chí)</w:t>
            </w:r>
          </w:p>
        </w:tc>
      </w:tr>
      <w:tr w:rsidR="008812B9" w:rsidRPr="008812B9" w14:paraId="4DB843F2" w14:textId="77777777" w:rsidTr="0011771F">
        <w:tc>
          <w:tcPr>
            <w:tcW w:w="489" w:type="pct"/>
            <w:shd w:val="clear" w:color="auto" w:fill="auto"/>
            <w:vAlign w:val="center"/>
          </w:tcPr>
          <w:p w14:paraId="1AC22324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ĐIỂM PROJECT  NHÓM</w:t>
            </w:r>
          </w:p>
        </w:tc>
        <w:tc>
          <w:tcPr>
            <w:tcW w:w="4511" w:type="pct"/>
            <w:gridSpan w:val="7"/>
            <w:shd w:val="clear" w:color="auto" w:fill="auto"/>
            <w:vAlign w:val="center"/>
          </w:tcPr>
          <w:p w14:paraId="24CAEA8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IỂM CỦA NHÓM:</w:t>
            </w:r>
          </w:p>
          <w:p w14:paraId="17941DB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GÓP Ý LĨNH VỰC CẦN CẢI TIẾN:</w:t>
            </w:r>
          </w:p>
          <w:p w14:paraId="2844420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14:paraId="5DA5025E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14:paraId="1E58C07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14:paraId="4DDC79C9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14:paraId="1E38E4B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Nơi có thể cung cấp sự hỗ trợ:</w:t>
            </w:r>
          </w:p>
          <w:p w14:paraId="07AB326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ÊN HỌ VÀ CHỮ KÝ XÁC NHẬN CỦA GV:</w:t>
            </w:r>
          </w:p>
        </w:tc>
      </w:tr>
      <w:tr w:rsidR="008812B9" w:rsidRPr="008812B9" w14:paraId="555B604A" w14:textId="77777777" w:rsidTr="0011771F">
        <w:tc>
          <w:tcPr>
            <w:tcW w:w="5000" w:type="pct"/>
            <w:gridSpan w:val="8"/>
            <w:shd w:val="clear" w:color="auto" w:fill="auto"/>
            <w:vAlign w:val="center"/>
          </w:tcPr>
          <w:p w14:paraId="3113882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lastRenderedPageBreak/>
              <w:t>Phần 2: Đánh giá cá nhân làm việc nhóm</w:t>
            </w:r>
          </w:p>
        </w:tc>
      </w:tr>
      <w:tr w:rsidR="008812B9" w:rsidRPr="008812B9" w14:paraId="62153B2E" w14:textId="77777777" w:rsidTr="0011771F">
        <w:trPr>
          <w:trHeight w:val="1338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2D89D71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Làm việc nhóm</w:t>
            </w:r>
          </w:p>
          <w:p w14:paraId="1C0D6FE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Hướng dẫn: Nhóm họp thảo luận đánh giá lẫn nhau. Kết quả này sẽ được sử dụng để qui đổi từ điểm của nhóm thành điểm của mỗi cá nhân, tuỳ theo % mỗi cá nhân đạt được</w:t>
            </w:r>
          </w:p>
          <w:p w14:paraId="4A8A2BD5" w14:textId="77777777" w:rsidR="008812B9" w:rsidRPr="008812B9" w:rsidRDefault="008812B9" w:rsidP="008812B9">
            <w:pPr>
              <w:numPr>
                <w:ilvl w:val="0"/>
                <w:numId w:val="2"/>
              </w:numPr>
              <w:tabs>
                <w:tab w:val="left" w:pos="90"/>
                <w:tab w:val="left" w:pos="360"/>
              </w:tabs>
              <w:autoSpaceDE w:val="0"/>
              <w:autoSpaceDN w:val="0"/>
              <w:spacing w:after="0" w:line="360" w:lineRule="auto"/>
              <w:ind w:hanging="720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hành viên có tham gia họp đầy đủ: 40%</w:t>
            </w:r>
          </w:p>
          <w:p w14:paraId="31C0787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ầy đủ: 40%</w:t>
            </w:r>
          </w:p>
          <w:p w14:paraId="3FD9A719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Vắng họp dưới 2 lần: 20%</w:t>
            </w:r>
          </w:p>
          <w:p w14:paraId="1BEC435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Vắng họp hơn 2 lần: 0%</w:t>
            </w:r>
          </w:p>
          <w:p w14:paraId="51DF8771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2) Thành viên nộp sản phẩm được giao đúng hạn: 40%</w:t>
            </w:r>
          </w:p>
          <w:p w14:paraId="075BCE0D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úng hạn: 40%</w:t>
            </w:r>
          </w:p>
          <w:p w14:paraId="67FC6D9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rễ dưới 2 ngày: 20%</w:t>
            </w:r>
          </w:p>
          <w:p w14:paraId="5A04FB6B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rễ trên 2 ngày: 0%</w:t>
            </w:r>
          </w:p>
          <w:p w14:paraId="0C2E0F3E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3) Thành viên có tham gia giải quyết vấn đề, đóng góp ý kiến cải tiến: 20%</w:t>
            </w:r>
          </w:p>
          <w:p w14:paraId="5E0B690E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óng góp đạt hiệu quả: 20%</w:t>
            </w:r>
          </w:p>
          <w:p w14:paraId="76CA2C61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Có quan tâm đóng góp: 10%</w:t>
            </w:r>
          </w:p>
          <w:p w14:paraId="45156D7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Không quan tâm: 0%</w:t>
            </w:r>
          </w:p>
        </w:tc>
      </w:tr>
      <w:tr w:rsidR="008812B9" w:rsidRPr="008812B9" w14:paraId="085C2958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638C427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ĐIỂM THÀNH VIÊN NHÓM</w:t>
            </w:r>
          </w:p>
          <w:p w14:paraId="16DE47D1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(do nhóm ghi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6875D11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  <w:t>Danh sách thành viên của Nhóm:</w:t>
            </w:r>
          </w:p>
          <w:p w14:paraId="0AE2AFEE" w14:textId="77777777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3583F1C3" w14:textId="77777777"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14:paraId="21DE9770" w14:textId="77777777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7364761B" w14:textId="77777777"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14:paraId="7013E284" w14:textId="77777777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lastRenderedPageBreak/>
              <w:t>(Tên họ):</w:t>
            </w:r>
          </w:p>
          <w:p w14:paraId="45E5D3C5" w14:textId="77777777"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14:paraId="1CFA031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...</w:t>
            </w:r>
          </w:p>
          <w:p w14:paraId="3E561B2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TÊN HỌ VÀ CHỮ KÝ XÁC NHẬN CỦA CÁC THÀNH VIÊN TRONG NHÓM:</w:t>
            </w:r>
          </w:p>
        </w:tc>
      </w:tr>
      <w:tr w:rsidR="008812B9" w:rsidRPr="008812B9" w14:paraId="2113B1E4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52AAD2B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lastRenderedPageBreak/>
              <w:t>ĐIỂM CỦA CÁ NHÂN</w:t>
            </w:r>
          </w:p>
          <w:p w14:paraId="7E625D5D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(do GV ghi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1EA4C36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  <w:t>Danh sách thành viên của Nhóm:</w:t>
            </w:r>
          </w:p>
          <w:p w14:paraId="31E921C2" w14:textId="77777777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57C0D310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1B6DE083" w14:textId="77777777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614AB0F1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097305F7" w14:textId="77777777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1CB8843D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6DB5D1C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>…</w:t>
            </w:r>
          </w:p>
          <w:p w14:paraId="733DB34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TÊN HỌ VÀ CHỮ KÝ XÁC NHẬN CỦA GV:</w:t>
            </w:r>
          </w:p>
        </w:tc>
      </w:tr>
      <w:tr w:rsidR="008812B9" w:rsidRPr="008812B9" w14:paraId="28C6ED62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0B9C3E7D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Ghi nhận của GV</w:t>
            </w:r>
          </w:p>
          <w:p w14:paraId="0415FFE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phần này do GV ghi và lưu riêng để theo dõi, tư vấn cho cá nhân SV, không phổ biến cho lớp, nhóm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5B07072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GÓP Ý CẢI TIẾN CHO CÁ NHÂN:</w:t>
            </w:r>
          </w:p>
          <w:p w14:paraId="37A93808" w14:textId="77777777" w:rsidR="008812B9" w:rsidRPr="008812B9" w:rsidRDefault="008812B9" w:rsidP="008812B9">
            <w:pPr>
              <w:numPr>
                <w:ilvl w:val="0"/>
                <w:numId w:val="4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ên SV:</w:t>
            </w:r>
          </w:p>
          <w:p w14:paraId="71D769D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GÓP Ý LĨNH VỰC CẦN CẢI TIẾN:</w:t>
            </w:r>
          </w:p>
          <w:p w14:paraId="70043C4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14:paraId="6D88CA8D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14:paraId="33CF78F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14:paraId="395F507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14:paraId="189E2DA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lastRenderedPageBreak/>
              <w:t>- Nơi có thể cung cấp sự hỗ trợ:</w:t>
            </w:r>
          </w:p>
          <w:p w14:paraId="0749823C" w14:textId="77777777" w:rsidR="008812B9" w:rsidRPr="008812B9" w:rsidRDefault="008812B9" w:rsidP="008812B9">
            <w:pPr>
              <w:numPr>
                <w:ilvl w:val="0"/>
                <w:numId w:val="4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ên SV:</w:t>
            </w:r>
          </w:p>
          <w:p w14:paraId="2A15FE3B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.....</w:t>
            </w:r>
          </w:p>
        </w:tc>
      </w:tr>
    </w:tbl>
    <w:p w14:paraId="728D9B2B" w14:textId="77777777" w:rsidR="008812B9" w:rsidRPr="008812B9" w:rsidRDefault="008812B9" w:rsidP="008812B9">
      <w:pPr>
        <w:tabs>
          <w:tab w:val="left" w:pos="2985"/>
        </w:tabs>
        <w:spacing w:after="200" w:line="276" w:lineRule="auto"/>
        <w:rPr>
          <w:rFonts w:ascii="Times New Roman" w:eastAsia="Calibri" w:hAnsi="Times New Roman" w:cs="Times New Roman"/>
          <w:sz w:val="26"/>
        </w:rPr>
      </w:pPr>
    </w:p>
    <w:p w14:paraId="3D86C745" w14:textId="77777777" w:rsidR="008812B9" w:rsidRPr="008812B9" w:rsidRDefault="008812B9" w:rsidP="008812B9">
      <w:pPr>
        <w:spacing w:before="60" w:after="0" w:line="276" w:lineRule="auto"/>
        <w:jc w:val="both"/>
        <w:rPr>
          <w:rFonts w:ascii="Times New Roman" w:eastAsia="Calibri" w:hAnsi="Times New Roman" w:cs="Times New Roman"/>
          <w:b/>
          <w:sz w:val="26"/>
          <w:szCs w:val="26"/>
        </w:rPr>
      </w:pPr>
    </w:p>
    <w:p w14:paraId="76976546" w14:textId="77777777" w:rsidR="00F86B0B" w:rsidRDefault="00F86B0B"/>
    <w:sectPr w:rsidR="00F86B0B" w:rsidSect="008812B9">
      <w:pgSz w:w="15840" w:h="12240" w:orient="landscape"/>
      <w:pgMar w:top="72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D80E7F"/>
    <w:multiLevelType w:val="hybridMultilevel"/>
    <w:tmpl w:val="A762D2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C86342"/>
    <w:multiLevelType w:val="hybridMultilevel"/>
    <w:tmpl w:val="80FE0FC2"/>
    <w:lvl w:ilvl="0" w:tplc="AE0A57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02F5062"/>
    <w:multiLevelType w:val="hybridMultilevel"/>
    <w:tmpl w:val="F36ABBAC"/>
    <w:lvl w:ilvl="0" w:tplc="E83AAEF2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057FE"/>
    <w:multiLevelType w:val="hybridMultilevel"/>
    <w:tmpl w:val="C48A8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523427"/>
    <w:multiLevelType w:val="hybridMultilevel"/>
    <w:tmpl w:val="EE90D306"/>
    <w:lvl w:ilvl="0" w:tplc="E83AAEF2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6B49F2"/>
    <w:multiLevelType w:val="hybridMultilevel"/>
    <w:tmpl w:val="C48A8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DC0MDM3NjA2NLNQ0lEKTi0uzszPAykwrAUArebvRCwAAAA="/>
  </w:docVars>
  <w:rsids>
    <w:rsidRoot w:val="008812B9"/>
    <w:rsid w:val="00637066"/>
    <w:rsid w:val="008812B9"/>
    <w:rsid w:val="00F8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7F341"/>
  <w15:chartTrackingRefBased/>
  <w15:docId w15:val="{8901038C-AD12-4D7A-9470-CD9229B2F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235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542</Words>
  <Characters>3095</Characters>
  <Application>Microsoft Office Word</Application>
  <DocSecurity>0</DocSecurity>
  <Lines>25</Lines>
  <Paragraphs>7</Paragraphs>
  <ScaleCrop>false</ScaleCrop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Mai Văn Chánh</cp:lastModifiedBy>
  <cp:revision>2</cp:revision>
  <dcterms:created xsi:type="dcterms:W3CDTF">2021-04-01T02:36:00Z</dcterms:created>
  <dcterms:modified xsi:type="dcterms:W3CDTF">2021-04-12T02:23:00Z</dcterms:modified>
</cp:coreProperties>
</file>